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fig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bookmarkStart w:id="21" w:name="fig:1"/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bookmarkStart w:id="23" w:name="fig:2"/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bookmarkStart w:id="0" w:name="fig:5452fd80-d000-4ac6-bb84-f2ceb3bcdd5d"/>
    <w:p>
      <w:pPr>
        <w:pStyle w:val="CaptionedFigure"/>
      </w:pPr>
      <w:bookmarkStart w:id="25" w:name="fig:"/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The number three.</w:t>
      </w:r>
    </w:p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fignos Demo</dc:title>
  <dc:creator/>
  <cp:keywords/>
  <dcterms:created xsi:type="dcterms:W3CDTF">2019-06-25T13:33:24Z</dcterms:created>
  <dcterms:modified xsi:type="dcterms:W3CDTF">2019-06-25T13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nos-cleveref">
    <vt:lpwstr>True</vt:lpwstr>
  </property>
  <property fmtid="{D5CDD505-2E9C-101B-9397-08002B2CF9AE}" pid="3" name="fignos-plus-name">
    <vt:lpwstr>Fig.</vt:lpwstr>
  </property>
</Properties>
</file>